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E365144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a</w:t>
      </w:r>
      <w:r w:rsidR="004F0610">
        <w:rPr>
          <w:sz w:val="24"/>
          <w:szCs w:val="24"/>
          <w:lang w:val="en-GB"/>
        </w:rPr>
        <w:t>ssachusett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C4753C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91187">
        <w:rPr>
          <w:sz w:val="24"/>
          <w:szCs w:val="24"/>
          <w:lang w:val="en-GB"/>
        </w:rPr>
        <w:t xml:space="preserve"> </w:t>
      </w:r>
      <w:r w:rsidR="004F0610">
        <w:rPr>
          <w:sz w:val="24"/>
          <w:szCs w:val="24"/>
          <w:lang w:val="en-GB"/>
        </w:rPr>
        <w:t>This gives you the required 30 days’ notice in compliance with the State law.</w:t>
      </w:r>
      <w:r w:rsidR="004F0610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75CC9" w14:textId="77777777" w:rsidR="00B34DF4" w:rsidRDefault="00B34DF4" w:rsidP="00CB37D9">
      <w:pPr>
        <w:spacing w:after="0" w:line="240" w:lineRule="auto"/>
      </w:pPr>
      <w:r>
        <w:separator/>
      </w:r>
    </w:p>
  </w:endnote>
  <w:endnote w:type="continuationSeparator" w:id="0">
    <w:p w14:paraId="43767166" w14:textId="77777777" w:rsidR="00B34DF4" w:rsidRDefault="00B34DF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2FF39" w14:textId="77777777" w:rsidR="00BC706E" w:rsidRDefault="00BC70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16B752D" w:rsidR="00CB37D9" w:rsidRPr="00BC706E" w:rsidRDefault="00CB37D9" w:rsidP="00BC70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52284" w14:textId="77777777" w:rsidR="00BC706E" w:rsidRDefault="00BC70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2284A" w14:textId="77777777" w:rsidR="00B34DF4" w:rsidRDefault="00B34DF4" w:rsidP="00CB37D9">
      <w:pPr>
        <w:spacing w:after="0" w:line="240" w:lineRule="auto"/>
      </w:pPr>
      <w:r>
        <w:separator/>
      </w:r>
    </w:p>
  </w:footnote>
  <w:footnote w:type="continuationSeparator" w:id="0">
    <w:p w14:paraId="3B11A46E" w14:textId="77777777" w:rsidR="00B34DF4" w:rsidRDefault="00B34DF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2C073" w14:textId="77777777" w:rsidR="00BC706E" w:rsidRDefault="00BC70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1B96E53" w:rsidR="00AD6FC0" w:rsidRPr="00BC706E" w:rsidRDefault="00AD6FC0" w:rsidP="00BC70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B76B30" w14:textId="77777777" w:rsidR="00BC706E" w:rsidRDefault="00BC70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187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DF4"/>
    <w:rsid w:val="00B7216C"/>
    <w:rsid w:val="00B7662D"/>
    <w:rsid w:val="00B91187"/>
    <w:rsid w:val="00BC0F62"/>
    <w:rsid w:val="00BC37AA"/>
    <w:rsid w:val="00BC4982"/>
    <w:rsid w:val="00BC706E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5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7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